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5_write_up</w:t>
      </w:r>
    </w:p>
    <w:p>
      <w:pPr>
        <w:pStyle w:val="Author"/>
      </w:pPr>
      <w:r>
        <w:t xml:space="preserve">Seré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11/11/2019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load-libraries"/>
      <w:bookmarkEnd w:id="21"/>
      <w:r>
        <w:t xml:space="preserve">Load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f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gris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gris_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cats)</w:t>
      </w:r>
    </w:p>
    <w:p>
      <w:pPr>
        <w:pStyle w:val="Heading2"/>
      </w:pPr>
      <w:bookmarkStart w:id="22" w:name="load-and-clean-the-homicide-data.-filter-for-chicago-and-modify-victim_race-and-disposition-vectors."/>
      <w:bookmarkEnd w:id="22"/>
      <w:r>
        <w:t xml:space="preserve">Load and clean the homicide data. Filter for Chicago and modify victim_race and disposition vectors.</w:t>
      </w:r>
    </w:p>
    <w:p>
      <w:pPr>
        <w:pStyle w:val="SourceCode"/>
      </w:pPr>
      <w:r>
        <w:rPr>
          <w:rStyle w:val="NormalTok"/>
        </w:rPr>
        <w:t xml:space="preserve">homic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homicide-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hicag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icid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hicag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ctim_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lump</w:t>
      </w:r>
      <w:r>
        <w:rPr>
          <w:rStyle w:val="NormalTok"/>
        </w:rPr>
        <w:t xml:space="preserve">(victim_race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osition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is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f =</w:t>
      </w:r>
      <w:r>
        <w:rPr>
          <w:rStyle w:val="NormalTok"/>
        </w:rPr>
        <w:t xml:space="preserve"> disposition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Solv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d by arres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Unsolv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d without arres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Unsolv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/No arrest"</w:t>
      </w:r>
      <w:r>
        <w:rPr>
          <w:rStyle w:val="NormalTok"/>
        </w:rPr>
        <w:t xml:space="preserve">))</w:t>
      </w:r>
    </w:p>
    <w:p>
      <w:pPr>
        <w:pStyle w:val="Heading2"/>
      </w:pPr>
      <w:bookmarkStart w:id="23" w:name="practice-with-counties-using-sf-and-tigris."/>
      <w:bookmarkEnd w:id="23"/>
      <w:r>
        <w:t xml:space="preserve">Practice with counties using sf and tigris.</w:t>
      </w:r>
    </w:p>
    <w:p>
      <w:pPr>
        <w:pStyle w:val="SourceCode"/>
      </w:pPr>
      <w:r>
        <w:rPr>
          <w:rStyle w:val="NormalTok"/>
        </w:rPr>
        <w:t xml:space="preserve">il_coun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                                                                |   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                                                                |   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                                                               |   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                                                               |   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                                                               |   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                                                              |   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                                                              |   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                                                             |   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                                                             |   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                                                             |   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                                                            |   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                                                            |   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                                                           |   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                                                           |  1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                                                          |  1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                                                          |  1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                                                         |  1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                                                         |  1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                                                        |  1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                                                        |  1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                                                        |  1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                                                       |  1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                                                       |  1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                                                      |  1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                                                      |  1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                                                      |  1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                                                     |  1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                                                     |  1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                                                    |  1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                                                    |  2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                                                    |  2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                                                   |  2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                                                   |  2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                                                  |  2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                                                  |  2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                                                  |  2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                                                 |  2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                                                 |  2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                                                |  2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                                                |  2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                                                |  2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                                               |  2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                                               |  2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                                              |  2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                                              |  3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                                             |  3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                                             |  3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                                             |  3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                                            |  3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                                            |  3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                                           |  3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                                           |  3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                                           |  3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                                          |  3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                                          |  3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                                         |  3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                                         |  3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                                         |  3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                                        |  3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                                        |  3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                                       |  3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                                       |  4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                                       |  4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                                      |  4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                                      |  4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                                     |  4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                                     |  4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                                     |  4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                                    |  4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                                    |  4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                                   |  4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                                   |  4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                                   |  4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                                  |  4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                                  |  4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                                 |  4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                                 |  5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                                |  5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                                |  5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                               |  5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                               |  5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                              |  5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                              |  5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                              |  5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                             |  5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                             |  5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                            |  5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                            |  5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                            |  5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                           |  5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                           |  5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                          |  5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                          |  6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                          |  6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                         |  6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                         |  6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                        |  6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                        |  6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                        |  6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                       |  6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                       |  6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                      |  6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                      |  6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                      |  6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                     |  6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                     |  6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                    |  6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                    |  6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                    |  7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                   |  7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                   |  7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                   |  7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                  |  7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                  |  7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                 |  7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                 |  7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                 |  7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                |  7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                |  7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               |  7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               |  7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               |  7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              |  7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              |  7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             |  7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             |  8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             |  8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            |  8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            |  8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           |  8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           |  8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           |  8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          |  8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          |  8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         |  8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         |  8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        |  8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        |  8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       |  8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       |  9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      |  9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      |  9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     |  9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     |  9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    |  9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    |  9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   |  9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   |  9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  |  9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  |  9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  |  9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 |  9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 |  9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 9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il_counties)</w:t>
      </w:r>
    </w:p>
    <w:p>
      <w:pPr>
        <w:pStyle w:val="SourceCode"/>
      </w:pPr>
      <w:r>
        <w:rPr>
          <w:rStyle w:val="VerbatimChar"/>
        </w:rPr>
        <w:t xml:space="preserve">## [1] "sf"         "data.frame"</w:t>
      </w:r>
    </w:p>
    <w:p>
      <w:pPr>
        <w:pStyle w:val="SourceCode"/>
      </w:pPr>
      <w:r>
        <w:rPr>
          <w:rStyle w:val="NormalTok"/>
        </w:rPr>
        <w:t xml:space="preserve">il_count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mple feature collection with 3 features and 9 fields</w:t>
      </w:r>
      <w:r>
        <w:br w:type="textWrapping"/>
      </w:r>
      <w:r>
        <w:rPr>
          <w:rStyle w:val="VerbatimChar"/>
        </w:rPr>
        <w:t xml:space="preserve">## geometry type:  MULTIPOLYGON</w:t>
      </w:r>
      <w:r>
        <w:br w:type="textWrapping"/>
      </w:r>
      <w:r>
        <w:rPr>
          <w:rStyle w:val="VerbatimChar"/>
        </w:rPr>
        <w:t xml:space="preserve">## dimension:      XY</w:t>
      </w:r>
      <w:r>
        <w:br w:type="textWrapping"/>
      </w:r>
      <w:r>
        <w:rPr>
          <w:rStyle w:val="VerbatimChar"/>
        </w:rPr>
        <w:t xml:space="preserve">## bbox:           xmin: -89.60386 ymin: 39.91692 xmax: -87.52535 ymax: 42.49622</w:t>
      </w:r>
      <w:r>
        <w:br w:type="textWrapping"/>
      </w:r>
      <w:r>
        <w:rPr>
          <w:rStyle w:val="VerbatimChar"/>
        </w:rPr>
        <w:t xml:space="preserve">## epsg (SRID):    4269</w:t>
      </w:r>
      <w:r>
        <w:br w:type="textWrapping"/>
      </w:r>
      <w:r>
        <w:rPr>
          <w:rStyle w:val="VerbatimChar"/>
        </w:rPr>
        <w:t xml:space="preserve">## proj4string:    +proj=longlat +ellps=GRS80 +towgs84=0,0,0,0,0,0,0 +no_defs</w:t>
      </w:r>
      <w:r>
        <w:br w:type="textWrapping"/>
      </w:r>
      <w:r>
        <w:rPr>
          <w:rStyle w:val="VerbatimChar"/>
        </w:rPr>
        <w:t xml:space="preserve">##   STATEFP COUNTYFP COUNTYNS       AFFGEOID GEOID  NAME LSAD      ALAND</w:t>
      </w:r>
      <w:r>
        <w:br w:type="textWrapping"/>
      </w:r>
      <w:r>
        <w:rPr>
          <w:rStyle w:val="VerbatimChar"/>
        </w:rPr>
        <w:t xml:space="preserve">## 1      17      097 01784796 0500000US17097 17097  Lake   06 1149926934</w:t>
      </w:r>
      <w:r>
        <w:br w:type="textWrapping"/>
      </w:r>
      <w:r>
        <w:rPr>
          <w:rStyle w:val="VerbatimChar"/>
        </w:rPr>
        <w:t xml:space="preserve">## 2      17      107 00424255 0500000US17107 17107 Logan   06 1600758859</w:t>
      </w:r>
      <w:r>
        <w:br w:type="textWrapping"/>
      </w:r>
      <w:r>
        <w:rPr>
          <w:rStyle w:val="VerbatimChar"/>
        </w:rPr>
        <w:t xml:space="preserve">## 3      17      197 01785190 0500000US17197 17197  Will   06 2166099738</w:t>
      </w:r>
      <w:r>
        <w:br w:type="textWrapping"/>
      </w:r>
      <w:r>
        <w:rPr>
          <w:rStyle w:val="VerbatimChar"/>
        </w:rPr>
        <w:t xml:space="preserve">##       AWATER                       geometry</w:t>
      </w:r>
      <w:r>
        <w:br w:type="textWrapping"/>
      </w:r>
      <w:r>
        <w:rPr>
          <w:rStyle w:val="VerbatimChar"/>
        </w:rPr>
        <w:t xml:space="preserve">## 1 2394188156 MULTIPOLYGON (((-88.19955 4...</w:t>
      </w:r>
      <w:r>
        <w:br w:type="textWrapping"/>
      </w:r>
      <w:r>
        <w:rPr>
          <w:rStyle w:val="VerbatimChar"/>
        </w:rPr>
        <w:t xml:space="preserve">## 2    2252736 MULTIPOLYGON (((-89.60385 4...</w:t>
      </w:r>
      <w:r>
        <w:br w:type="textWrapping"/>
      </w:r>
      <w:r>
        <w:rPr>
          <w:rStyle w:val="VerbatimChar"/>
        </w:rPr>
        <w:t xml:space="preserve">## 3   33374154 MULTIPOLYGON (((-88.26127 4..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il_coun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metry)</w:t>
      </w:r>
    </w:p>
    <w:p>
      <w:pPr>
        <w:pStyle w:val="SourceCode"/>
      </w:pPr>
      <w:r>
        <w:rPr>
          <w:rStyle w:val="VerbatimChar"/>
        </w:rPr>
        <w:t xml:space="preserve">## [1] "sfc_MULTIPOLYGON" "sfc"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l_counti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write_up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narrow-in-on-chicago-cook-county."/>
      <w:bookmarkEnd w:id="25"/>
      <w:r>
        <w:t xml:space="preserve">Narrow in on Chicago (Cook County).</w:t>
      </w:r>
    </w:p>
    <w:p>
      <w:pPr>
        <w:pStyle w:val="SourceCode"/>
      </w:pPr>
      <w:r>
        <w:rPr>
          <w:rStyle w:val="NormalTok"/>
        </w:rPr>
        <w:t xml:space="preserve">coo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l_count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o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ok</w:t>
      </w:r>
    </w:p>
    <w:p>
      <w:pPr>
        <w:pStyle w:val="SourceCode"/>
      </w:pPr>
      <w:r>
        <w:rPr>
          <w:rStyle w:val="VerbatimChar"/>
        </w:rPr>
        <w:t xml:space="preserve">## Simple feature collection with 1 feature and 9 fields</w:t>
      </w:r>
      <w:r>
        <w:br w:type="textWrapping"/>
      </w:r>
      <w:r>
        <w:rPr>
          <w:rStyle w:val="VerbatimChar"/>
        </w:rPr>
        <w:t xml:space="preserve">## geometry type:  MULTIPOLYGON</w:t>
      </w:r>
      <w:r>
        <w:br w:type="textWrapping"/>
      </w:r>
      <w:r>
        <w:rPr>
          <w:rStyle w:val="VerbatimChar"/>
        </w:rPr>
        <w:t xml:space="preserve">## dimension:      XY</w:t>
      </w:r>
      <w:r>
        <w:br w:type="textWrapping"/>
      </w:r>
      <w:r>
        <w:rPr>
          <w:rStyle w:val="VerbatimChar"/>
        </w:rPr>
        <w:t xml:space="preserve">## bbox:           xmin: -88.26357 ymin: 41.46971 xmax: -87.52404 ymax: 42.15426</w:t>
      </w:r>
      <w:r>
        <w:br w:type="textWrapping"/>
      </w:r>
      <w:r>
        <w:rPr>
          <w:rStyle w:val="VerbatimChar"/>
        </w:rPr>
        <w:t xml:space="preserve">## epsg (SRID):    4269</w:t>
      </w:r>
      <w:r>
        <w:br w:type="textWrapping"/>
      </w:r>
      <w:r>
        <w:rPr>
          <w:rStyle w:val="VerbatimChar"/>
        </w:rPr>
        <w:t xml:space="preserve">## proj4string:    +proj=longlat +ellps=GRS80 +towgs84=0,0,0,0,0,0,0 +no_defs</w:t>
      </w:r>
      <w:r>
        <w:br w:type="textWrapping"/>
      </w:r>
      <w:r>
        <w:rPr>
          <w:rStyle w:val="VerbatimChar"/>
        </w:rPr>
        <w:t xml:space="preserve">##   STATEFP COUNTYFP COUNTYNS       AFFGEOID GEOID NAME LSAD      ALAND</w:t>
      </w:r>
      <w:r>
        <w:br w:type="textWrapping"/>
      </w:r>
      <w:r>
        <w:rPr>
          <w:rStyle w:val="VerbatimChar"/>
        </w:rPr>
        <w:t xml:space="preserve">## 1      17      031 01784766 0500000US17031 17031 Cook   06 2447469694</w:t>
      </w:r>
      <w:r>
        <w:br w:type="textWrapping"/>
      </w:r>
      <w:r>
        <w:rPr>
          <w:rStyle w:val="VerbatimChar"/>
        </w:rPr>
        <w:t xml:space="preserve">##       AWATER                       geometry</w:t>
      </w:r>
      <w:r>
        <w:br w:type="textWrapping"/>
      </w:r>
      <w:r>
        <w:rPr>
          <w:rStyle w:val="VerbatimChar"/>
        </w:rPr>
        <w:t xml:space="preserve">## 1 1786452809 MULTIPOLYGON (((-88.26329 4..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l_countie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ok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cya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o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NAME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dark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write_up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consider-tracts."/>
      <w:bookmarkEnd w:id="27"/>
      <w:r>
        <w:t xml:space="preserve">Consider tracts.</w:t>
      </w:r>
    </w:p>
    <w:p>
      <w:pPr>
        <w:pStyle w:val="SourceCode"/>
      </w:pPr>
      <w:r>
        <w:rPr>
          <w:rStyle w:val="NormalTok"/>
        </w:rPr>
        <w:t xml:space="preserve">cook_trac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c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o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                                                                |   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                                                                |   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                                                               |   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                                                               |   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                                                              |   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                                                             |   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                                                             |   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                                                            |   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                                                           |   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                                                          |  1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                                                          |  1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                                                         |  1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                                                         |  1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                                                        |  1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                                                       |  1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                                                       |  1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                                                      |  1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                                                     |  1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                                                     |  1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                                                    |  1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                                                    |  2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                                                   |  2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                                                   |  2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                                                  |  2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                                                 |  2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                                                |  2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                                               |  2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                                               |  2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                                              |  2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                                              |  3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                                             |  3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                                            |  3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                                            |  3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                                           |  3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                                          |  3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                                          |  3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                                         |  3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                                         |  3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                                        |  3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                                        |  3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                                       |  4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                                      |  4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                                     |  4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                                    |  4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                                    |  4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                                   |  4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                                  |  4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                                  |  4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                                 |  4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                                |  5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                               |  5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                               |  5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                              |  5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                             |  5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                             |  5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                            |  5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                            |  5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                            |  5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                           |  5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                          |  5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                          |  6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                         |  6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                         |  6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                        |  6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                       |  6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                       |  6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                      |  6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                     |  6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                    |  6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                    |  7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                   |  7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                  |  7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                  |  7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                 |  7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                |  7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                |  7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               |  7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               |  7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              |  7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             |  8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            |  8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            |  8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           |  8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          |  8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          |  8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         |  8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        |  8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        |  8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       |  8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      |  9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     |  9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    |  9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    |  9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    |  9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   |  9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  |  9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  |  9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 |  9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 |  9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ok_tract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dark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write_up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making-sf-object-of-lat-and-lon-in-homicide-dataset-and-create-plot."/>
      <w:bookmarkEnd w:id="29"/>
      <w:r>
        <w:t xml:space="preserve">Making sf object of lat and lon in homicide dataset and create plot.</w:t>
      </w:r>
    </w:p>
    <w:p>
      <w:pPr>
        <w:pStyle w:val="SourceCode"/>
      </w:pPr>
      <w:r>
        <w:rPr>
          <w:rStyle w:val="NormalTok"/>
        </w:rPr>
        <w:t xml:space="preserve">il_po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_as_sf</w:t>
      </w:r>
      <w:r>
        <w:rPr>
          <w:rStyle w:val="NormalTok"/>
        </w:rPr>
        <w:t xml:space="preserve">(chicago, </w:t>
      </w:r>
      <w:r>
        <w:rPr>
          <w:rStyle w:val="DataTypeTok"/>
        </w:rPr>
        <w:t xml:space="preserve">coord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_set_c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6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ok_tract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enrod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l_poi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victim_rac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ictim_ra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dark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osition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icides in Chicago, IL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889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write_up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2165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5_write_up</dc:title>
  <dc:creator>Seré Williams</dc:creator>
  <dcterms:created xsi:type="dcterms:W3CDTF">2019-12-09T17:13:48Z</dcterms:created>
  <dcterms:modified xsi:type="dcterms:W3CDTF">2019-12-09T17:13:48Z</dcterms:modified>
</cp:coreProperties>
</file>